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837381" w14:textId="7625B735" w:rsidR="003123E3" w:rsidRPr="00FC3405" w:rsidRDefault="003123E3" w:rsidP="003123E3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20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7</w:t>
      </w:r>
    </w:p>
    <w:p w14:paraId="5DF2EAD6" w14:textId="77777777" w:rsidR="003123E3" w:rsidRDefault="003123E3" w:rsidP="003123E3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4B27FED0" w14:textId="77777777" w:rsidR="003123E3" w:rsidRDefault="003123E3" w:rsidP="003123E3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5867610E" w14:textId="77777777" w:rsidR="003123E3" w:rsidRDefault="003123E3" w:rsidP="003123E3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462706D4" w14:textId="11033AB8" w:rsidR="00362941" w:rsidRPr="005F1BBB" w:rsidRDefault="003123E3" w:rsidP="003123E3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623DC19D" w14:textId="77777777" w:rsidR="00362941" w:rsidRPr="005F1BBB" w:rsidRDefault="00362941" w:rsidP="00B443DE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763992A0" w14:textId="77777777" w:rsidR="00B443DE" w:rsidRPr="005F1BBB" w:rsidRDefault="00B443DE" w:rsidP="00B443DE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</w:p>
    <w:p w14:paraId="19BB083A" w14:textId="77777777" w:rsidR="00362941" w:rsidRPr="005F1BBB" w:rsidRDefault="00362941" w:rsidP="00B443DE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5F1BBB">
        <w:rPr>
          <w:rFonts w:ascii="GHEA Grapalat" w:eastAsia="Sylfaen" w:hAnsi="GHEA Grapalat" w:cs="Sylfaen"/>
          <w:b/>
          <w:lang w:val="hy-AM"/>
        </w:rPr>
        <w:t>ՔԱՂԱՔԱՑԻԱԿԱՆ</w:t>
      </w:r>
      <w:r w:rsidRPr="005F1BB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5F1BBB">
        <w:rPr>
          <w:rFonts w:ascii="GHEA Grapalat" w:eastAsia="Sylfaen" w:hAnsi="GHEA Grapalat" w:cs="Sylfaen"/>
          <w:b/>
          <w:lang w:val="hy-AM"/>
        </w:rPr>
        <w:t>ԾԱՌԱՅՈՒԹՅԱՆ</w:t>
      </w:r>
      <w:r w:rsidRPr="005F1BB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5F1BBB">
        <w:rPr>
          <w:rFonts w:ascii="GHEA Grapalat" w:eastAsia="Sylfaen" w:hAnsi="GHEA Grapalat" w:cs="Sylfaen"/>
          <w:b/>
          <w:lang w:val="hy-AM"/>
        </w:rPr>
        <w:t>ՊԱՇՏՈՆԻ</w:t>
      </w:r>
      <w:r w:rsidRPr="005F1BB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5F1BBB">
        <w:rPr>
          <w:rFonts w:ascii="GHEA Grapalat" w:eastAsia="Sylfaen" w:hAnsi="GHEA Grapalat" w:cs="Sylfaen"/>
          <w:b/>
          <w:lang w:val="hy-AM"/>
        </w:rPr>
        <w:t>ԱՆՁՆԱԳԻՐ</w:t>
      </w:r>
    </w:p>
    <w:p w14:paraId="3737558A" w14:textId="77777777" w:rsidR="00B443DE" w:rsidRPr="005F1BBB" w:rsidRDefault="00B443DE" w:rsidP="00B443DE">
      <w:pPr>
        <w:spacing w:after="0"/>
        <w:jc w:val="center"/>
        <w:rPr>
          <w:rFonts w:ascii="GHEA Grapalat" w:eastAsia="Sylfaen" w:hAnsi="GHEA Grapalat" w:cs="Sylfaen"/>
          <w:color w:val="000000" w:themeColor="text1"/>
          <w:lang w:val="hy-AM"/>
        </w:rPr>
      </w:pPr>
    </w:p>
    <w:p w14:paraId="60D95903" w14:textId="77777777" w:rsidR="00EE2F77" w:rsidRDefault="00B443DE" w:rsidP="00EE2F77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5F1BBB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1D25BA">
        <w:rPr>
          <w:rFonts w:ascii="GHEA Grapalat" w:eastAsia="Sylfaen" w:hAnsi="GHEA Grapalat" w:cs="Sylfaen"/>
          <w:b/>
          <w:color w:val="000000" w:themeColor="text1"/>
          <w:lang w:val="hy-AM"/>
        </w:rPr>
        <w:t>ՇԻՐԱԿԻ</w:t>
      </w:r>
      <w:r w:rsidRPr="005F1BBB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</w:t>
      </w:r>
      <w:r w:rsidR="00EE2F77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</w:t>
      </w:r>
    </w:p>
    <w:p w14:paraId="0D38A5AE" w14:textId="77777777" w:rsidR="00362941" w:rsidRPr="00EE2F77" w:rsidRDefault="00B443DE" w:rsidP="00EE2F77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5F1BBB">
        <w:rPr>
          <w:rFonts w:ascii="GHEA Grapalat" w:eastAsia="Sylfaen" w:hAnsi="GHEA Grapalat" w:cs="Sylfaen"/>
          <w:b/>
          <w:color w:val="000000" w:themeColor="text1"/>
          <w:lang w:val="hy-AM"/>
        </w:rPr>
        <w:t>ԳԼԽԱՎՈՐ ՄԱՍՆԱԳԵՏ</w:t>
      </w:r>
    </w:p>
    <w:p w14:paraId="5138B2AA" w14:textId="77777777" w:rsidR="00362941" w:rsidRPr="005F1BBB" w:rsidRDefault="00362941" w:rsidP="00B443DE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24"/>
      </w:tblGrid>
      <w:tr w:rsidR="00362941" w:rsidRPr="005F1BBB" w14:paraId="1ADBFF64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72B1547" w14:textId="77777777" w:rsidR="00362941" w:rsidRPr="005F1BBB" w:rsidRDefault="00362941" w:rsidP="00B443DE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5F1BBB">
              <w:rPr>
                <w:rFonts w:ascii="GHEA Grapalat" w:eastAsia="GHEA Grapalat" w:hAnsi="GHEA Grapalat" w:cs="GHEA Grapalat"/>
                <w:b/>
              </w:rPr>
              <w:t>1</w:t>
            </w:r>
            <w:r w:rsidRPr="005F1BBB">
              <w:rPr>
                <w:rFonts w:ascii="Cambria Math" w:eastAsia="MS Gothic" w:hAnsi="Cambria Math" w:cs="Cambria Math"/>
                <w:b/>
              </w:rPr>
              <w:t>․</w:t>
            </w:r>
            <w:r w:rsidR="00B443DE" w:rsidRPr="005F1BBB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3123E3" w14:paraId="713767AE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E15475" w14:textId="77777777" w:rsidR="00362941" w:rsidRPr="005F1BBB" w:rsidRDefault="00362941" w:rsidP="00B443DE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r w:rsidRPr="005F1BBB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5371B7A9" w14:textId="77777777" w:rsidR="00362941" w:rsidRPr="005F1BBB" w:rsidRDefault="00B443DE" w:rsidP="00B443D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vertAlign w:val="subscript"/>
                <w:lang w:val="hy-AM"/>
              </w:rPr>
            </w:pPr>
            <w:r w:rsidRPr="005F1BBB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5F1BBB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D70B13">
              <w:rPr>
                <w:rFonts w:ascii="GHEA Grapalat" w:eastAsia="Times New Roman" w:hAnsi="GHEA Grapalat" w:cs="Arial"/>
              </w:rPr>
              <w:t>(</w:t>
            </w:r>
            <w:r w:rsidR="00D70B13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D70B13">
              <w:rPr>
                <w:rFonts w:ascii="GHEA Grapalat" w:eastAsia="Times New Roman" w:hAnsi="GHEA Grapalat" w:cs="Arial"/>
              </w:rPr>
              <w:t>)</w:t>
            </w:r>
            <w:r w:rsidR="00D70B13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1D25BA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Շիրակի</w:t>
            </w:r>
            <w:r w:rsidR="00FB6EF4" w:rsidRPr="005F1BBB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3048FC" w:rsidRPr="005F1BBB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տարածքային բաժնի</w:t>
            </w:r>
            <w:r w:rsidRPr="005F1BBB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5F1BBB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5F1BBB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5F1BBB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3048FC" w:rsidRPr="005F1BBB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362941" w:rsidRPr="005F1BBB">
              <w:rPr>
                <w:rFonts w:ascii="GHEA Grapalat" w:eastAsia="Times New Roman" w:hAnsi="GHEA Grapalat" w:cs="Arial Armenian"/>
                <w:lang w:val="hy-AM"/>
              </w:rPr>
              <w:t>գլխավոր մասնագետ</w:t>
            </w:r>
            <w:r w:rsidR="00362941" w:rsidRPr="005F1BBB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r w:rsidR="00362941" w:rsidRPr="005F1BBB">
              <w:rPr>
                <w:rFonts w:ascii="GHEA Grapalat" w:eastAsia="Sylfaen" w:hAnsi="GHEA Grapalat" w:cs="Sylfaen"/>
                <w:lang w:val="hy-AM"/>
              </w:rPr>
              <w:t>ծածկագիրը՝</w:t>
            </w:r>
            <w:r w:rsidR="00CE745E" w:rsidRPr="005F1BBB">
              <w:rPr>
                <w:rFonts w:ascii="GHEA Grapalat" w:eastAsia="Sylfaen" w:hAnsi="GHEA Grapalat" w:cs="Sylfaen"/>
                <w:lang w:val="hy-AM"/>
              </w:rPr>
              <w:t xml:space="preserve"> 71-28.2.</w:t>
            </w:r>
            <w:r w:rsidR="001D25BA">
              <w:rPr>
                <w:rFonts w:ascii="GHEA Grapalat" w:eastAsia="Sylfaen" w:hAnsi="GHEA Grapalat" w:cs="Sylfaen"/>
                <w:lang w:val="hy-AM"/>
              </w:rPr>
              <w:t>ժ</w:t>
            </w:r>
            <w:r w:rsidR="00CE745E" w:rsidRPr="005F1BBB">
              <w:rPr>
                <w:rFonts w:ascii="GHEA Grapalat" w:eastAsia="Sylfaen" w:hAnsi="GHEA Grapalat" w:cs="Sylfaen"/>
                <w:lang w:val="hy-AM"/>
              </w:rPr>
              <w:t>-Մ</w:t>
            </w:r>
            <w:r w:rsidR="00F45304">
              <w:rPr>
                <w:rFonts w:ascii="GHEA Grapalat" w:eastAsia="Sylfaen" w:hAnsi="GHEA Grapalat" w:cs="Sylfaen"/>
                <w:lang w:val="hy-AM"/>
              </w:rPr>
              <w:t>2</w:t>
            </w:r>
            <w:r w:rsidR="00CE745E" w:rsidRPr="005F1BBB">
              <w:rPr>
                <w:rFonts w:ascii="GHEA Grapalat" w:eastAsia="Sylfaen" w:hAnsi="GHEA Grapalat" w:cs="Sylfaen"/>
                <w:lang w:val="hy-AM"/>
              </w:rPr>
              <w:t>-</w:t>
            </w:r>
            <w:r w:rsidR="00457B79">
              <w:rPr>
                <w:rFonts w:ascii="GHEA Grapalat" w:eastAsia="Sylfaen" w:hAnsi="GHEA Grapalat" w:cs="Sylfaen"/>
                <w:lang w:val="hy-AM"/>
              </w:rPr>
              <w:t>4</w:t>
            </w:r>
            <w:r w:rsidR="00362941" w:rsidRPr="005F1BBB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Pr="005F1BBB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4C9FC036" w14:textId="77777777" w:rsidR="00362941" w:rsidRPr="0019167E" w:rsidRDefault="00362941" w:rsidP="00B443D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9167E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19167E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19167E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9167E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19167E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9167E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19167E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19167E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19167E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279DAE16" w14:textId="77777777" w:rsidR="00362941" w:rsidRPr="005F1BBB" w:rsidRDefault="00EE2F77" w:rsidP="00B443DE">
            <w:pPr>
              <w:tabs>
                <w:tab w:val="left" w:pos="0"/>
                <w:tab w:val="left" w:pos="567"/>
                <w:tab w:val="left" w:pos="851"/>
              </w:tabs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B443DE" w:rsidRPr="005F1BBB">
              <w:rPr>
                <w:rFonts w:ascii="GHEA Grapalat" w:eastAsia="Times New Roman" w:hAnsi="GHEA Grapalat" w:cs="Arial Armenian"/>
                <w:lang w:val="hy-AM"/>
              </w:rPr>
              <w:t xml:space="preserve"> գ</w:t>
            </w:r>
            <w:r w:rsidR="00362941" w:rsidRPr="005F1BBB">
              <w:rPr>
                <w:rFonts w:ascii="GHEA Grapalat" w:eastAsia="Times New Roman" w:hAnsi="GHEA Grapalat" w:cs="Arial Armenian"/>
                <w:lang w:val="hy-AM"/>
              </w:rPr>
              <w:t>լխավոր մասնագետն</w:t>
            </w:r>
            <w:r w:rsidR="00B443DE" w:rsidRPr="005F1BBB">
              <w:rPr>
                <w:rFonts w:ascii="GHEA Grapalat" w:eastAsia="Times New Roman" w:hAnsi="GHEA Grapalat" w:cs="Arial Armenian"/>
                <w:lang w:val="af-ZA"/>
              </w:rPr>
              <w:t xml:space="preserve"> անմիջական </w:t>
            </w:r>
            <w:r w:rsidR="00362941" w:rsidRPr="005F1BBB">
              <w:rPr>
                <w:rFonts w:ascii="GHEA Grapalat" w:eastAsia="Times New Roman" w:hAnsi="GHEA Grapalat" w:cs="Arial Armenian"/>
                <w:lang w:val="af-ZA"/>
              </w:rPr>
              <w:t xml:space="preserve">ենթակա և հաշվետու է </w:t>
            </w:r>
            <w:r w:rsidR="00B35C35" w:rsidRPr="005F1BBB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5F1BBB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672C4CFE" w14:textId="77777777" w:rsidR="00362941" w:rsidRPr="005F1BBB" w:rsidRDefault="00362941" w:rsidP="00B443D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5F1BBB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2992A5A9" w14:textId="77777777" w:rsidR="00362941" w:rsidRPr="005F1BBB" w:rsidRDefault="00EE2F77" w:rsidP="00B443DE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B443DE" w:rsidRPr="005F1BBB">
              <w:rPr>
                <w:rFonts w:ascii="GHEA Grapalat" w:eastAsia="Times New Roman" w:hAnsi="GHEA Grapalat" w:cs="Arial Armenian"/>
                <w:lang w:val="hy-AM"/>
              </w:rPr>
              <w:t xml:space="preserve"> գ</w:t>
            </w:r>
            <w:r w:rsidR="00362941" w:rsidRPr="005F1BBB">
              <w:rPr>
                <w:rFonts w:ascii="GHEA Grapalat" w:eastAsia="Times New Roman" w:hAnsi="GHEA Grapalat" w:cs="Arial Armenian"/>
                <w:lang w:val="hy-AM"/>
              </w:rPr>
              <w:t>լխավոր մասնագետ</w:t>
            </w:r>
            <w:r w:rsidR="00362941" w:rsidRPr="005F1BBB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</w:t>
            </w:r>
            <w:r w:rsidR="000963BB">
              <w:rPr>
                <w:rFonts w:ascii="GHEA Grapalat" w:eastAsia="Times New Roman" w:hAnsi="GHEA Grapalat" w:cs="Arial Armenian"/>
                <w:lang w:val="af-ZA"/>
              </w:rPr>
              <w:t>դեպքում նրան</w:t>
            </w:r>
            <w:r w:rsidR="000963BB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>
              <w:rPr>
                <w:rFonts w:ascii="GHEA Grapalat" w:eastAsia="Times New Roman" w:hAnsi="GHEA Grapalat" w:cs="Arial Armenian"/>
                <w:lang w:val="af-ZA"/>
              </w:rPr>
              <w:t>փոխարինում է Բաժնի</w:t>
            </w:r>
            <w:r w:rsidR="000963BB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="00777EEC">
              <w:rPr>
                <w:rFonts w:ascii="GHEA Grapalat" w:eastAsia="Times New Roman" w:hAnsi="GHEA Grapalat" w:cs="Arial Armenian"/>
                <w:lang w:val="hy-AM"/>
              </w:rPr>
              <w:t xml:space="preserve">գլխավոր կամ </w:t>
            </w:r>
            <w:r w:rsidR="00B8384F" w:rsidRPr="005F1BBB">
              <w:rPr>
                <w:rFonts w:ascii="GHEA Grapalat" w:eastAsia="Times New Roman" w:hAnsi="GHEA Grapalat" w:cs="Arial Armenian"/>
                <w:lang w:val="hy-AM"/>
              </w:rPr>
              <w:t xml:space="preserve">ավագ </w:t>
            </w:r>
            <w:r w:rsidR="008E5923">
              <w:rPr>
                <w:rFonts w:ascii="GHEA Grapalat" w:eastAsia="Times New Roman" w:hAnsi="GHEA Grapalat" w:cs="Arial Armenian"/>
                <w:lang w:val="af-ZA"/>
              </w:rPr>
              <w:t>մասնագետներից մեկը</w:t>
            </w:r>
            <w:r w:rsidR="00362941" w:rsidRPr="005F1BBB">
              <w:rPr>
                <w:rFonts w:ascii="GHEA Grapalat" w:eastAsia="Times New Roman" w:hAnsi="GHEA Grapalat" w:cs="Arial Armenian"/>
                <w:lang w:val="af-ZA"/>
              </w:rPr>
              <w:t xml:space="preserve">: </w:t>
            </w:r>
          </w:p>
          <w:p w14:paraId="79EA01C2" w14:textId="77777777" w:rsidR="00362941" w:rsidRPr="005F1BBB" w:rsidRDefault="00FC36BC" w:rsidP="00B443D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="00362941" w:rsidRPr="005F1BBB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2152669D" w14:textId="77777777" w:rsidR="00362941" w:rsidRPr="005F1BBB" w:rsidRDefault="005C6DCA" w:rsidP="00B443DE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proofErr w:type="spellStart"/>
            <w:r>
              <w:rPr>
                <w:rFonts w:ascii="GHEA Grapalat" w:eastAsia="Sylfaen" w:hAnsi="GHEA Grapalat" w:cs="Arial"/>
              </w:rPr>
              <w:t>Հայաստան</w:t>
            </w:r>
            <w:proofErr w:type="spellEnd"/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Շիրակ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Գյումրի, Խրիմյան Հայրիկ 46/1։</w:t>
            </w:r>
          </w:p>
        </w:tc>
      </w:tr>
      <w:tr w:rsidR="00362941" w:rsidRPr="003123E3" w14:paraId="07A76691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5916576" w14:textId="77777777" w:rsidR="00362941" w:rsidRPr="005F1BBB" w:rsidRDefault="00362941" w:rsidP="00B443DE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5F1BBB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5F1BBB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65EE4565" w14:textId="77777777" w:rsidR="00362941" w:rsidRPr="005F1BBB" w:rsidRDefault="00362941" w:rsidP="00B443DE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5F1BB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00E91254" w14:textId="77777777" w:rsidR="00BB121A" w:rsidRPr="005F1BBB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 է 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տարածքային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կազմակերպությու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պաշտոնատար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870E3CE" w14:textId="77777777" w:rsidR="00BB121A" w:rsidRPr="005F1BBB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>2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 է Հայաստան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նը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ետազոտություններ կազմակերպություններում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իմնարկներում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բնակել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ում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6DE00DA8" w14:textId="77777777" w:rsidR="00BB121A" w:rsidRPr="005F1BBB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>3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 է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proofErr w:type="spellEnd"/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proofErr w:type="spellEnd"/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5F1BBB">
              <w:rPr>
                <w:rFonts w:ascii="GHEA Grapalat" w:hAnsi="GHEA Grapalat" w:cs="Sylfaen"/>
                <w:sz w:val="22"/>
                <w:szCs w:val="22"/>
              </w:rPr>
              <w:t>մշակ</w:t>
            </w:r>
            <w:proofErr w:type="spellEnd"/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ման աշխատանքներ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778D7BC" w14:textId="77777777" w:rsidR="00BB121A" w:rsidRPr="005F1BBB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>4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 է կազմակերպությու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րտադրակ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մաս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ռանձի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գրեգատ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կառուց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կանգն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ուժեղաց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րդիականաց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մբողջովի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դադարեց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ման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="007C274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7C274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Բաժնի </w:t>
            </w:r>
            <w:r w:rsidR="007C274B">
              <w:rPr>
                <w:rFonts w:ascii="GHEA Grapalat" w:hAnsi="GHEA Grapalat" w:cs="Sylfaen"/>
                <w:sz w:val="22"/>
                <w:szCs w:val="22"/>
                <w:lang w:val="hy-AM"/>
              </w:rPr>
              <w:lastRenderedPageBreak/>
              <w:t>պետին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առաջարկությունների ներկայացման աշխատանքներ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յ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խախտում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դեպքում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որոնք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նմիջականորե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ուղղակ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սպառնալիք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ե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ստեղծում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ց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1F92689" w14:textId="77777777" w:rsidR="00BB121A" w:rsidRPr="005F1BBB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5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ու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ում Բաժնի պետին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E480413" w14:textId="77777777" w:rsidR="00BB121A" w:rsidRPr="005F1BBB" w:rsidRDefault="00BB121A" w:rsidP="00BB121A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>6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3BD1307C" w14:textId="77777777" w:rsidR="00BB121A" w:rsidRPr="005F1BBB" w:rsidRDefault="00BB121A" w:rsidP="00BB121A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>7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նի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ռջ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դրված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գործառույթներից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խնդիրներից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բխող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նախագծ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>Բաժնի պետին ներկայացման աշխատանքներ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633DDEE2" w14:textId="77777777" w:rsidR="00BB121A" w:rsidRPr="005F1BBB" w:rsidRDefault="00BB121A" w:rsidP="00BB121A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>8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 w:rsidRPr="005F1BB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5F1BB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ումը</w:t>
            </w:r>
            <w:r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579C7C23" w14:textId="77777777" w:rsidR="00BB121A" w:rsidRPr="005F1BBB" w:rsidRDefault="005F1BBB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9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AA2D18">
              <w:rPr>
                <w:rFonts w:ascii="GHEA Grapalat" w:hAnsi="GHEA Grapalat"/>
                <w:sz w:val="22"/>
                <w:szCs w:val="22"/>
                <w:lang w:val="hy-AM"/>
              </w:rPr>
              <w:t>Բաժնի պետի</w:t>
            </w:r>
            <w:r w:rsidR="00AA2D18">
              <w:rPr>
                <w:rFonts w:ascii="GHEA Grapalat" w:hAnsi="GHEA Grapalat"/>
                <w:sz w:val="22"/>
                <w:szCs w:val="22"/>
                <w:lang w:val="af-ZA"/>
              </w:rPr>
              <w:t xml:space="preserve"> հանձնարարությամբ </w:t>
            </w:r>
            <w:r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մասնակցում է </w:t>
            </w:r>
            <w:r w:rsidR="00BB121A"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ը</w:t>
            </w:r>
            <w:r w:rsidR="00BB121A"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BB121A"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ը</w:t>
            </w:r>
            <w:r w:rsidR="00BB121A"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="00BB121A"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ընդունող</w:t>
            </w:r>
            <w:r w:rsidR="00BB121A"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ժողովների</w:t>
            </w:r>
            <w:r w:rsidR="00BB121A" w:rsidRPr="005F1BB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5F1BB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ն</w:t>
            </w:r>
            <w:r w:rsidRPr="005F1BB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2953241B" w14:textId="77777777" w:rsidR="00BB121A" w:rsidRPr="005F1BBB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</w:p>
          <w:p w14:paraId="759CEE08" w14:textId="77777777" w:rsidR="00362941" w:rsidRPr="005F1BBB" w:rsidRDefault="00362941" w:rsidP="00B443DE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5F1BBB">
              <w:rPr>
                <w:rFonts w:ascii="GHEA Grapalat" w:eastAsia="Sylfaen" w:hAnsi="GHEA Grapalat" w:cs="Sylfaen"/>
                <w:b/>
              </w:rPr>
              <w:t>՝</w:t>
            </w:r>
          </w:p>
          <w:p w14:paraId="20649B06" w14:textId="77777777" w:rsidR="00E37E03" w:rsidRPr="005F1BBB" w:rsidRDefault="00E37E03" w:rsidP="00E37E0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5F1BBB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</w:t>
            </w:r>
            <w:r w:rsidR="00232EEC">
              <w:rPr>
                <w:rFonts w:ascii="GHEA Grapalat" w:hAnsi="GHEA Grapalat" w:cs="Arial"/>
                <w:noProof/>
                <w:lang w:val="hy-AM"/>
              </w:rPr>
              <w:t>,</w:t>
            </w:r>
            <w:r w:rsidRPr="005F1BBB">
              <w:rPr>
                <w:rFonts w:ascii="GHEA Grapalat" w:hAnsi="GHEA Grapalat" w:cs="Arial"/>
                <w:noProof/>
                <w:lang w:val="hy-AM"/>
              </w:rPr>
              <w:t xml:space="preserve"> համապատասխան մարմիններից պահանջել և ստանալ անհրաժեշտ հիմնավորումներ, փաստաթղթեր, տեղեկատվություն. </w:t>
            </w:r>
          </w:p>
          <w:p w14:paraId="4E9C013B" w14:textId="77777777" w:rsidR="00E37E03" w:rsidRPr="005F1BBB" w:rsidRDefault="00E37E03" w:rsidP="00E37E0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5F1BBB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 ստանալ մասնագիտական կարծիքներ և առաջարկություններ</w:t>
            </w:r>
            <w:r w:rsidRPr="005F1BBB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1E81C49" w14:textId="77777777" w:rsidR="00E37E03" w:rsidRPr="005F1BBB" w:rsidRDefault="00E37E03" w:rsidP="00E37E0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5F1BBB">
              <w:rPr>
                <w:rFonts w:ascii="GHEA Grapalat" w:hAnsi="GHEA Grapalat"/>
                <w:noProof/>
                <w:lang w:val="hy-AM"/>
              </w:rPr>
              <w:t xml:space="preserve">վերահսկողական աշխատանքների ընթացքում Բաժնի պետին ներկայացնել առաջարկություն` </w:t>
            </w:r>
            <w:r w:rsidRPr="005F1BBB">
              <w:rPr>
                <w:rFonts w:ascii="GHEA Grapalat" w:hAnsi="GHEA Grapalat" w:cs="Arial"/>
                <w:noProof/>
                <w:lang w:val="hy-AM"/>
              </w:rPr>
              <w:t>ըստ անհրաժեշտության Բաժնի աշխատանքներին մասնագետներ</w:t>
            </w:r>
            <w:r w:rsidRPr="005F1BB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5F1BBB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5F1BB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5F1BBB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5F1BBB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091ECEB" w14:textId="77777777" w:rsidR="00E64A06" w:rsidRDefault="008218F5" w:rsidP="00E64A06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5F1BBB">
              <w:rPr>
                <w:rFonts w:ascii="GHEA Grapalat" w:hAnsi="GHEA Grapalat" w:cs="GHEA Grapalat"/>
                <w:lang w:val="hy-AM"/>
              </w:rPr>
              <w:t>ծանոթանալ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5F1BBB">
              <w:rPr>
                <w:rFonts w:ascii="GHEA Grapalat" w:hAnsi="GHEA Grapalat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lang w:val="hy-AM"/>
              </w:rPr>
              <w:t>արտադրակ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տեղամասերի</w:t>
            </w:r>
            <w:r w:rsidRPr="005F1BBB">
              <w:rPr>
                <w:rFonts w:ascii="GHEA Grapalat" w:hAnsi="GHEA Grapalat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lang w:val="hy-AM"/>
              </w:rPr>
              <w:t>առանձի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գրեգատների</w:t>
            </w:r>
            <w:r w:rsidRPr="005F1BBB">
              <w:rPr>
                <w:rFonts w:ascii="GHEA Grapalat" w:hAnsi="GHEA Grapalat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lang w:val="hy-AM"/>
              </w:rPr>
              <w:t>շենքերի</w:t>
            </w:r>
            <w:r w:rsidRPr="005F1BBB">
              <w:rPr>
                <w:rFonts w:ascii="GHEA Grapalat" w:hAnsi="GHEA Grapalat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5F1BBB">
              <w:rPr>
                <w:rFonts w:ascii="GHEA Grapalat" w:hAnsi="GHEA Grapalat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lang w:val="hy-AM"/>
              </w:rPr>
              <w:t>վերակառուցման</w:t>
            </w:r>
            <w:r w:rsidRPr="005F1BBB">
              <w:rPr>
                <w:rFonts w:ascii="GHEA Grapalat" w:hAnsi="GHEA Grapalat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lang w:val="hy-AM"/>
              </w:rPr>
              <w:t>վերականգնման</w:t>
            </w:r>
            <w:r w:rsidRPr="005F1BBB">
              <w:rPr>
                <w:rFonts w:ascii="GHEA Grapalat" w:hAnsi="GHEA Grapalat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lang w:val="hy-AM"/>
              </w:rPr>
              <w:t>ուժեղացման</w:t>
            </w:r>
            <w:r w:rsidRPr="005F1BBB">
              <w:rPr>
                <w:rFonts w:ascii="GHEA Grapalat" w:hAnsi="GHEA Grapalat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lang w:val="hy-AM"/>
              </w:rPr>
              <w:t>արդիականացմ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շխատանքների ընթացքին</w:t>
            </w:r>
            <w:r w:rsidRPr="005F1BBB">
              <w:rPr>
                <w:rFonts w:ascii="Cambria Math" w:hAnsi="Cambria Math" w:cs="Cambria Math"/>
                <w:lang w:val="hy-AM"/>
              </w:rPr>
              <w:t>․</w:t>
            </w:r>
          </w:p>
          <w:p w14:paraId="093AC964" w14:textId="77777777" w:rsidR="00E37E03" w:rsidRPr="00E64A06" w:rsidRDefault="00E37E03" w:rsidP="00E64A06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E64A06">
              <w:rPr>
                <w:rFonts w:ascii="GHEA Grapalat" w:hAnsi="GHEA Grapalat"/>
                <w:lang w:val="hy-AM"/>
              </w:rPr>
              <w:t>վերահսկողական գործառույթների ընթացքում ի հայտ եկած օրենսդրական խնդիրների մասով Բաժնի պետին ներկայացնել առաջարկություններ իրավական ակտերում փոփոխություններ կատարելու վերաբերյալ</w:t>
            </w:r>
            <w:r w:rsidRPr="00E64A06">
              <w:rPr>
                <w:rFonts w:ascii="GHEA Grapalat" w:hAnsi="GHEA Grapalat"/>
                <w:lang w:val="af-ZA"/>
              </w:rPr>
              <w:t>.</w:t>
            </w:r>
          </w:p>
          <w:p w14:paraId="2F4CC8E3" w14:textId="77777777" w:rsidR="00362941" w:rsidRPr="005F1BBB" w:rsidRDefault="002753DA" w:rsidP="008218F5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5F1BBB">
              <w:rPr>
                <w:rFonts w:ascii="GHEA Grapalat" w:eastAsia="Calibri" w:hAnsi="GHEA Grapalat"/>
                <w:lang w:val="hy-AM"/>
              </w:rPr>
              <w:t>մասնակցել</w:t>
            </w:r>
            <w:r w:rsidRPr="005F1BBB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5F1BBB">
              <w:rPr>
                <w:rFonts w:ascii="GHEA Grapalat" w:eastAsia="Calibri" w:hAnsi="GHEA Grapalat"/>
                <w:lang w:val="hy-AM"/>
              </w:rPr>
              <w:t>ոլորտի</w:t>
            </w:r>
            <w:r w:rsidRPr="005F1BBB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5F1BBB">
              <w:rPr>
                <w:rFonts w:ascii="GHEA Grapalat" w:eastAsia="Calibri" w:hAnsi="GHEA Grapalat"/>
                <w:lang w:val="hy-AM"/>
              </w:rPr>
              <w:t>բարելավման</w:t>
            </w:r>
            <w:r w:rsidRPr="005F1BBB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5F1BBB">
              <w:rPr>
                <w:rFonts w:ascii="GHEA Grapalat" w:eastAsia="Calibri" w:hAnsi="GHEA Grapalat"/>
                <w:lang w:val="hy-AM"/>
              </w:rPr>
              <w:t>համար</w:t>
            </w:r>
            <w:r w:rsidRPr="005F1BBB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5F1BBB">
              <w:rPr>
                <w:rFonts w:ascii="GHEA Grapalat" w:eastAsia="Calibri" w:hAnsi="GHEA Grapalat"/>
                <w:color w:val="000000"/>
                <w:lang w:val="hy-AM"/>
              </w:rPr>
              <w:t>նախագծերի</w:t>
            </w:r>
            <w:r w:rsidRPr="005F1BBB">
              <w:rPr>
                <w:rFonts w:ascii="GHEA Grapalat" w:eastAsia="Calibri" w:hAnsi="GHEA Grapalat"/>
                <w:color w:val="000000"/>
                <w:lang w:val="af-ZA"/>
              </w:rPr>
              <w:t xml:space="preserve"> </w:t>
            </w:r>
            <w:r w:rsidR="008218F5" w:rsidRPr="005F1BBB">
              <w:rPr>
                <w:rFonts w:ascii="GHEA Grapalat" w:eastAsia="Calibri" w:hAnsi="GHEA Grapalat"/>
                <w:color w:val="000000"/>
                <w:lang w:val="hy-AM"/>
              </w:rPr>
              <w:t>մշակման աշխատանքներին</w:t>
            </w:r>
            <w:r w:rsidR="008218F5" w:rsidRPr="005F1BBB">
              <w:rPr>
                <w:rFonts w:ascii="Cambria Math" w:eastAsia="Calibri" w:hAnsi="Cambria Math" w:cs="Cambria Math"/>
                <w:color w:val="000000"/>
                <w:lang w:val="hy-AM"/>
              </w:rPr>
              <w:t>․</w:t>
            </w:r>
          </w:p>
          <w:p w14:paraId="2FC371DA" w14:textId="77777777" w:rsidR="003048FC" w:rsidRPr="005F1BBB" w:rsidRDefault="003048FC" w:rsidP="00B443DE">
            <w:pPr>
              <w:pStyle w:val="ListParagraph"/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</w:p>
          <w:p w14:paraId="77F37350" w14:textId="77777777" w:rsidR="00362941" w:rsidRPr="005F1BBB" w:rsidRDefault="00362941" w:rsidP="00B443DE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5F1BBB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5F1BBB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519BA9F7" w14:textId="77777777" w:rsidR="00373097" w:rsidRPr="005F1BBB" w:rsidRDefault="00373097" w:rsidP="00373097">
            <w:pPr>
              <w:pStyle w:val="ListParagraph"/>
              <w:numPr>
                <w:ilvl w:val="0"/>
                <w:numId w:val="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5F1BBB">
              <w:rPr>
                <w:rFonts w:ascii="GHEA Grapalat" w:hAnsi="GHEA Grapalat"/>
                <w:lang w:val="hy-AM"/>
              </w:rPr>
              <w:t>ուսումնասիրել ոլորտները կարգավորող իրավական ակտերը.</w:t>
            </w:r>
            <w:r w:rsidRPr="005F1BBB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5BD443C4" w14:textId="77777777" w:rsidR="00373097" w:rsidRPr="005F1BBB" w:rsidRDefault="00373097" w:rsidP="00373097">
            <w:pPr>
              <w:pStyle w:val="ListParagraph"/>
              <w:numPr>
                <w:ilvl w:val="0"/>
                <w:numId w:val="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5F1BBB">
              <w:rPr>
                <w:rFonts w:ascii="GHEA Grapalat" w:hAnsi="GHEA Grapalat"/>
                <w:lang w:val="hy-AM"/>
              </w:rPr>
              <w:t xml:space="preserve">ուսումնասիրել </w:t>
            </w:r>
            <w:r w:rsidRPr="005F1BBB">
              <w:rPr>
                <w:rFonts w:ascii="GHEA Grapalat" w:hAnsi="GHEA Grapalat" w:cs="Sylfaen"/>
                <w:lang w:val="hy-AM"/>
              </w:rPr>
              <w:t>հրդեհայի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միջոցառումներ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նցկացմ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վերաբերյալ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պետակ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կառավարմ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և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տեղակ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մարմինների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ռաջարկություններ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/>
                <w:lang w:val="hy-AM"/>
              </w:rPr>
              <w:t>ներկայացման ընթացքը</w:t>
            </w:r>
            <w:r w:rsidRPr="005F1BBB">
              <w:rPr>
                <w:rFonts w:ascii="GHEA Grapalat" w:hAnsi="GHEA Grapalat"/>
                <w:lang w:val="af-ZA"/>
              </w:rPr>
              <w:t xml:space="preserve">. </w:t>
            </w:r>
          </w:p>
          <w:p w14:paraId="7938AAA3" w14:textId="77777777" w:rsidR="00373097" w:rsidRPr="005F1BBB" w:rsidRDefault="00373097" w:rsidP="00373097">
            <w:pPr>
              <w:pStyle w:val="ListParagraph"/>
              <w:numPr>
                <w:ilvl w:val="0"/>
                <w:numId w:val="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5F1BBB">
              <w:rPr>
                <w:rFonts w:ascii="GHEA Grapalat" w:hAnsi="GHEA Grapalat" w:cs="Sylfaen"/>
                <w:lang w:val="hy-AM"/>
              </w:rPr>
              <w:lastRenderedPageBreak/>
              <w:t>Բաժնի պետին ներկայացնել առաջարկություններ շենքեր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և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շահագործումը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մբողջովի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կամ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մասնակ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դադարեց</w:t>
            </w:r>
            <w:r w:rsidRPr="005F1BBB">
              <w:rPr>
                <w:rFonts w:ascii="GHEA Grapalat" w:hAnsi="GHEA Grapalat" w:cs="Sylfaen"/>
                <w:lang w:val="af-ZA"/>
              </w:rPr>
              <w:t xml:space="preserve">նելու վերաբերյալ՝ </w:t>
            </w:r>
            <w:r w:rsidRPr="005F1BBB">
              <w:rPr>
                <w:rFonts w:ascii="GHEA Grapalat" w:hAnsi="GHEA Grapalat" w:cs="Sylfaen"/>
                <w:lang w:val="hy-AM"/>
              </w:rPr>
              <w:t>հրդեհայի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նորմատիվ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փաստաթղթեր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պահանջներ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յ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խախտումներ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դեպքում</w:t>
            </w:r>
            <w:r w:rsidRPr="005F1BBB">
              <w:rPr>
                <w:rFonts w:ascii="GHEA Grapalat" w:hAnsi="GHEA Grapalat"/>
                <w:lang w:val="af-ZA"/>
              </w:rPr>
              <w:t xml:space="preserve">, </w:t>
            </w:r>
            <w:r w:rsidRPr="005F1BBB">
              <w:rPr>
                <w:rFonts w:ascii="GHEA Grapalat" w:hAnsi="GHEA Grapalat" w:cs="Sylfaen"/>
                <w:lang w:val="hy-AM"/>
              </w:rPr>
              <w:t>որոնք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նմիջականորե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և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ուղղակ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սպառնալիք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ե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ստեղծում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հրդեհների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ռաջացմ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և</w:t>
            </w:r>
            <w:r w:rsidRPr="005F1BBB">
              <w:rPr>
                <w:rFonts w:ascii="GHEA Grapalat" w:hAnsi="GHEA Grapalat"/>
                <w:lang w:val="af-ZA"/>
              </w:rPr>
              <w:t xml:space="preserve"> (</w:t>
            </w:r>
            <w:r w:rsidRPr="005F1BBB">
              <w:rPr>
                <w:rFonts w:ascii="GHEA Grapalat" w:hAnsi="GHEA Grapalat" w:cs="Sylfaen"/>
                <w:lang w:val="hy-AM"/>
              </w:rPr>
              <w:t>կամ</w:t>
            </w:r>
            <w:r w:rsidRPr="005F1BBB">
              <w:rPr>
                <w:rFonts w:ascii="GHEA Grapalat" w:hAnsi="GHEA Grapalat"/>
                <w:lang w:val="af-ZA"/>
              </w:rPr>
              <w:t xml:space="preserve">) </w:t>
            </w:r>
            <w:r w:rsidRPr="005F1BBB">
              <w:rPr>
                <w:rFonts w:ascii="GHEA Grapalat" w:hAnsi="GHEA Grapalat" w:cs="Sylfaen"/>
                <w:lang w:val="hy-AM"/>
              </w:rPr>
              <w:t>մարդկանց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5F1BBB">
              <w:rPr>
                <w:rFonts w:ascii="GHEA Grapalat" w:hAnsi="GHEA Grapalat"/>
                <w:lang w:val="af-ZA"/>
              </w:rPr>
              <w:t xml:space="preserve"> </w:t>
            </w:r>
            <w:r w:rsidRPr="005F1BBB">
              <w:rPr>
                <w:rFonts w:ascii="GHEA Grapalat" w:hAnsi="GHEA Grapalat" w:cs="Sylfaen"/>
                <w:lang w:val="hy-AM"/>
              </w:rPr>
              <w:t>համար</w:t>
            </w:r>
            <w:r w:rsidRPr="005F1BBB">
              <w:rPr>
                <w:rFonts w:ascii="GHEA Grapalat" w:hAnsi="GHEA Grapalat"/>
                <w:lang w:val="af-ZA"/>
              </w:rPr>
              <w:t xml:space="preserve">. </w:t>
            </w:r>
          </w:p>
          <w:p w14:paraId="0DF739C3" w14:textId="77777777" w:rsidR="00373097" w:rsidRPr="005F1BBB" w:rsidRDefault="00373097" w:rsidP="00373097">
            <w:pPr>
              <w:pStyle w:val="ListParagraph"/>
              <w:numPr>
                <w:ilvl w:val="0"/>
                <w:numId w:val="17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5F1BBB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ուսումնասիրել </w:t>
            </w:r>
            <w:r w:rsidR="00FE3601">
              <w:rPr>
                <w:rFonts w:ascii="GHEA Grapalat" w:eastAsia="Calibri" w:hAnsi="GHEA Grapalat"/>
                <w:lang w:val="hy-AM"/>
              </w:rPr>
              <w:t>Բաժին</w:t>
            </w:r>
            <w:r w:rsidRPr="005F1BBB">
              <w:rPr>
                <w:rFonts w:ascii="GHEA Grapalat" w:eastAsia="Calibri" w:hAnsi="GHEA Grapalat"/>
                <w:lang w:val="hy-AM"/>
              </w:rPr>
              <w:t xml:space="preserve"> մուտքագրված դիմում-բողոքները և պատրաստել պատասխան</w:t>
            </w:r>
            <w:r w:rsidRPr="005F1BBB">
              <w:rPr>
                <w:rFonts w:ascii="GHEA Grapalat" w:eastAsia="Calibri" w:hAnsi="GHEA Grapalat" w:cs="Cambria Math"/>
                <w:lang w:val="hy-AM"/>
              </w:rPr>
              <w:t xml:space="preserve"> գրություններ</w:t>
            </w:r>
            <w:r w:rsidRPr="005F1BBB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606F9BC5" w14:textId="77777777" w:rsidR="00373097" w:rsidRPr="005F1BBB" w:rsidRDefault="00373097" w:rsidP="00373097">
            <w:pPr>
              <w:pStyle w:val="ListParagraph"/>
              <w:numPr>
                <w:ilvl w:val="0"/>
                <w:numId w:val="17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5F1BBB">
              <w:rPr>
                <w:rFonts w:ascii="GHEA Grapalat" w:hAnsi="GHEA Grapalat" w:cs="Arial"/>
                <w:noProof/>
                <w:lang w:val="hy-AM"/>
              </w:rPr>
              <w:t>Բաժնի լիազորությունների շրջանակներում և իրականացված գործառույթների արդյունքում պատրաստել առաջարկություններ</w:t>
            </w:r>
            <w:r w:rsidRPr="005F1BB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5F1BBB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Pr="005F1BB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5F1BBB">
              <w:rPr>
                <w:rFonts w:ascii="GHEA Grapalat" w:hAnsi="GHEA Grapalat" w:cs="Arial"/>
                <w:noProof/>
                <w:lang w:val="hy-AM"/>
              </w:rPr>
              <w:t>հաշվետվություններ</w:t>
            </w:r>
            <w:r w:rsidRPr="005F1BB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19167E">
              <w:rPr>
                <w:rFonts w:ascii="GHEA Grapalat" w:hAnsi="GHEA Grapalat" w:cs="Arial"/>
                <w:noProof/>
                <w:lang w:val="hy-AM"/>
              </w:rPr>
              <w:t>միջնորդագրեր</w:t>
            </w:r>
            <w:r w:rsidRPr="005F1BB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5F1BBB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Pr="005F1BBB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4B7BBAB" w14:textId="77777777" w:rsidR="00362941" w:rsidRPr="005F1BBB" w:rsidRDefault="00373097" w:rsidP="00373097">
            <w:pPr>
              <w:pStyle w:val="ListParagraph"/>
              <w:numPr>
                <w:ilvl w:val="0"/>
                <w:numId w:val="17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5F1BBB">
              <w:rPr>
                <w:rFonts w:ascii="GHEA Grapalat" w:hAnsi="GHEA Grapalat" w:cs="Arial Armenian"/>
                <w:lang w:val="hy-AM"/>
              </w:rPr>
              <w:t xml:space="preserve">վերահսկողական գործառույթների ընթացքում քրեորեն պատժելի արարքներ բացահայտելու դեպքում անմիջապես տեղեկացնել Բաժնի պետին՝ </w:t>
            </w:r>
            <w:r w:rsidRPr="005F1BBB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5F1BBB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համար</w:t>
            </w:r>
            <w:r w:rsidR="00232EEC">
              <w:rPr>
                <w:rFonts w:ascii="Cambria Math" w:hAnsi="Cambria Math" w:cs="Cambria Math"/>
                <w:lang w:val="hy-AM"/>
              </w:rPr>
              <w:t>։</w:t>
            </w:r>
          </w:p>
        </w:tc>
      </w:tr>
      <w:tr w:rsidR="00362941" w:rsidRPr="005F1BBB" w14:paraId="0ADB4247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C167B2E" w14:textId="77777777" w:rsidR="009F49DC" w:rsidRPr="005F1BBB" w:rsidRDefault="009F49DC" w:rsidP="009F49DC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5F1BBB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5F1BBB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5F1BBB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5F1BBB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45805785" w14:textId="77777777" w:rsidR="009F49DC" w:rsidRPr="005F1BBB" w:rsidRDefault="009F49DC" w:rsidP="009F49DC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5F1BBB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5F1BBB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5F1BBB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5F1BBB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67AA71EA" w14:textId="77777777" w:rsidR="009F49DC" w:rsidRPr="005F1BBB" w:rsidRDefault="009F49DC" w:rsidP="009F49DC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5F1BBB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10E10DBB" w14:textId="77777777" w:rsidR="009F49DC" w:rsidRPr="005F1BBB" w:rsidRDefault="009F49DC" w:rsidP="009F49DC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5F1BBB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5F1BBB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24D86BBE" w14:textId="77777777" w:rsidR="009F49DC" w:rsidRPr="005F1BBB" w:rsidRDefault="009F49DC" w:rsidP="009F49DC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5F1BBB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5F1BBB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5F1BBB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5F1BBB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1DAA2354" w14:textId="77777777" w:rsidR="009F49DC" w:rsidRPr="005F1BBB" w:rsidRDefault="009F49DC" w:rsidP="009F49DC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5F1BBB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5F1BBB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5F1BBB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5F1BBB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231A160C" w14:textId="77777777" w:rsidR="009F49DC" w:rsidRPr="005F1BBB" w:rsidRDefault="009F49DC" w:rsidP="009F49DC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5F1BB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</w:t>
            </w:r>
            <w:r w:rsidRPr="005F1BB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երկու </w:t>
            </w:r>
            <w:r w:rsidRPr="005F1BB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5F1BB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երեք </w:t>
            </w:r>
            <w:r w:rsidRPr="005F1BB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</w:t>
            </w:r>
            <w:r w:rsidRPr="005F1BB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կամ </w:t>
            </w:r>
            <w:r w:rsidR="00D45DAE" w:rsidRPr="005F1BB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ֆիզիկայի կամ ճարտարագիտության կամ մաթեմատիկայի </w:t>
            </w:r>
            <w:r w:rsidRPr="005F1BB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ստուգումների կազմակերպման և անցկացման բնագավառում երեք տարվա աշխատանքային ստաժ։</w:t>
            </w:r>
          </w:p>
          <w:p w14:paraId="3ACC9D9B" w14:textId="77777777" w:rsidR="009F49DC" w:rsidRPr="005F1BBB" w:rsidRDefault="009F49DC" w:rsidP="009F49DC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5F1BBB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5F1BBB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56C71594" w14:textId="77777777" w:rsidR="009F49DC" w:rsidRPr="005F1BBB" w:rsidRDefault="009F49DC" w:rsidP="009F49DC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5F1BBB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2E93B98A" w14:textId="77777777" w:rsidR="009F49DC" w:rsidRPr="005F1BBB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Ծրագրերի մշակում</w:t>
            </w:r>
          </w:p>
          <w:p w14:paraId="7441B6C0" w14:textId="77777777" w:rsidR="009F49DC" w:rsidRPr="005F1BBB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Խնդրի լուծում</w:t>
            </w:r>
          </w:p>
          <w:p w14:paraId="180CD8DE" w14:textId="77777777" w:rsidR="009F49DC" w:rsidRPr="005F1BBB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Հաշվետվությունների մշակում</w:t>
            </w:r>
          </w:p>
          <w:p w14:paraId="3FE86C87" w14:textId="77777777" w:rsidR="009F49DC" w:rsidRPr="005F1BBB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5F1BB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Տեղեկատվության հավաքագրում, վերլուծություն</w:t>
            </w:r>
          </w:p>
          <w:p w14:paraId="52985381" w14:textId="77777777" w:rsidR="009F49DC" w:rsidRPr="005F1BBB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  <w:r w:rsidRPr="005F1BBB">
              <w:rPr>
                <w:rFonts w:ascii="GHEA Grapalat" w:hAnsi="GHEA Grapalat"/>
                <w:color w:val="000000"/>
                <w:sz w:val="22"/>
                <w:szCs w:val="22"/>
              </w:rPr>
              <w:t xml:space="preserve">5. </w:t>
            </w:r>
            <w:proofErr w:type="spellStart"/>
            <w:r w:rsidRPr="005F1BBB">
              <w:rPr>
                <w:rFonts w:ascii="GHEA Grapalat" w:hAnsi="GHEA Grapalat"/>
                <w:color w:val="000000"/>
                <w:sz w:val="22"/>
                <w:szCs w:val="22"/>
              </w:rPr>
              <w:t>Բարեվարքություն</w:t>
            </w:r>
            <w:proofErr w:type="spellEnd"/>
          </w:p>
          <w:p w14:paraId="38C85B3F" w14:textId="77777777" w:rsidR="009F49DC" w:rsidRPr="005F1BBB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</w:p>
          <w:p w14:paraId="7961627D" w14:textId="77777777" w:rsidR="009F49DC" w:rsidRPr="005F1BBB" w:rsidRDefault="009F49DC" w:rsidP="00E14B85">
            <w:pPr>
              <w:tabs>
                <w:tab w:val="left" w:pos="337"/>
              </w:tabs>
              <w:spacing w:after="0"/>
              <w:rPr>
                <w:rFonts w:ascii="GHEA Grapalat" w:eastAsia="GHEA Grapalat" w:hAnsi="GHEA Grapalat" w:cs="GHEA Grapalat"/>
                <w:b/>
                <w:lang w:val="ru-RU"/>
              </w:rPr>
            </w:pP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5F1BBB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կոմպետենցի</w:t>
            </w:r>
            <w:proofErr w:type="spellEnd"/>
            <w:r w:rsidR="002F2B8B">
              <w:rPr>
                <w:rFonts w:ascii="GHEA Grapalat" w:eastAsia="Sylfaen" w:hAnsi="GHEA Grapalat" w:cs="Sylfaen"/>
                <w:b/>
                <w:lang w:val="hy-AM"/>
              </w:rPr>
              <w:t>ա</w:t>
            </w:r>
            <w:proofErr w:type="spellStart"/>
            <w:r w:rsidRPr="005F1BBB">
              <w:rPr>
                <w:rFonts w:ascii="GHEA Grapalat" w:eastAsia="Sylfaen" w:hAnsi="GHEA Grapalat" w:cs="Sylfaen"/>
                <w:b/>
              </w:rPr>
              <w:t>ներ</w:t>
            </w:r>
            <w:proofErr w:type="spellEnd"/>
            <w:r w:rsidRPr="005F1BBB">
              <w:rPr>
                <w:rFonts w:ascii="GHEA Grapalat" w:eastAsia="Sylfaen" w:hAnsi="GHEA Grapalat" w:cs="Sylfaen"/>
                <w:b/>
              </w:rPr>
              <w:t>՝</w:t>
            </w:r>
          </w:p>
          <w:p w14:paraId="280C571D" w14:textId="77777777" w:rsidR="009F49DC" w:rsidRPr="005F1BBB" w:rsidRDefault="009F49DC" w:rsidP="009F49DC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5F1BBB">
              <w:rPr>
                <w:rFonts w:ascii="GHEA Grapalat" w:hAnsi="GHEA Grapalat"/>
              </w:rPr>
              <w:t>Փոփոխությունների</w:t>
            </w:r>
            <w:proofErr w:type="spellEnd"/>
            <w:r w:rsidRPr="005F1BB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5F1BBB">
              <w:rPr>
                <w:rFonts w:ascii="GHEA Grapalat" w:hAnsi="GHEA Grapalat"/>
              </w:rPr>
              <w:t>կառավարում</w:t>
            </w:r>
            <w:proofErr w:type="spellEnd"/>
          </w:p>
          <w:p w14:paraId="7C76B731" w14:textId="77777777" w:rsidR="009F49DC" w:rsidRPr="005F1BBB" w:rsidRDefault="009F49DC" w:rsidP="009F49DC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5F1BBB">
              <w:rPr>
                <w:rFonts w:ascii="GHEA Grapalat" w:hAnsi="GHEA Grapalat"/>
              </w:rPr>
              <w:t>Կոնֆլիկտների</w:t>
            </w:r>
            <w:proofErr w:type="spellEnd"/>
            <w:r w:rsidRPr="005F1BB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5F1BBB">
              <w:rPr>
                <w:rFonts w:ascii="GHEA Grapalat" w:hAnsi="GHEA Grapalat"/>
              </w:rPr>
              <w:t>կառավարում</w:t>
            </w:r>
            <w:proofErr w:type="spellEnd"/>
          </w:p>
          <w:p w14:paraId="715ED3D3" w14:textId="77777777" w:rsidR="009F49DC" w:rsidRPr="005F1BBB" w:rsidRDefault="009F49DC" w:rsidP="009F49DC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5F1BBB">
              <w:rPr>
                <w:rFonts w:ascii="GHEA Grapalat" w:hAnsi="GHEA Grapalat"/>
              </w:rPr>
              <w:t>Ժամանակի</w:t>
            </w:r>
            <w:proofErr w:type="spellEnd"/>
            <w:r w:rsidRPr="005F1BB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5F1BBB">
              <w:rPr>
                <w:rFonts w:ascii="GHEA Grapalat" w:hAnsi="GHEA Grapalat"/>
              </w:rPr>
              <w:t>կառավարում</w:t>
            </w:r>
            <w:proofErr w:type="spellEnd"/>
          </w:p>
          <w:p w14:paraId="5DF13DC3" w14:textId="77777777" w:rsidR="00362941" w:rsidRPr="005F1BBB" w:rsidRDefault="009F49DC" w:rsidP="009F49DC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5F1BBB">
              <w:rPr>
                <w:rFonts w:ascii="GHEA Grapalat" w:hAnsi="GHEA Grapalat"/>
              </w:rPr>
              <w:t>Փաստաթղթերի</w:t>
            </w:r>
            <w:proofErr w:type="spellEnd"/>
            <w:r w:rsidRPr="005F1BB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5F1BBB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362941" w:rsidRPr="003123E3" w14:paraId="15AFCAFD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88A4881" w14:textId="77777777" w:rsidR="003B7FF2" w:rsidRPr="00D7226D" w:rsidRDefault="003B7FF2" w:rsidP="003B7FF2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</w:rPr>
              <w:t>4</w:t>
            </w:r>
            <w:r w:rsidRPr="00D7226D">
              <w:rPr>
                <w:rFonts w:ascii="Cambria Math" w:eastAsia="MS Gothic" w:hAnsi="Cambria Math" w:cs="Cambria Math"/>
                <w:b/>
              </w:rPr>
              <w:t>․</w:t>
            </w:r>
            <w:r w:rsidRPr="00D7226D">
              <w:rPr>
                <w:rFonts w:ascii="GHEA Grapalat" w:eastAsia="MS Gothic" w:hAnsi="GHEA Grapalat" w:cs="Cambria Math"/>
                <w:b/>
              </w:rPr>
              <w:t xml:space="preserve"> </w:t>
            </w:r>
            <w:proofErr w:type="spellStart"/>
            <w:r w:rsidRPr="00D7226D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D7226D">
              <w:rPr>
                <w:rFonts w:ascii="GHEA Grapalat" w:eastAsia="Sylfaen" w:hAnsi="GHEA Grapalat" w:cs="Sylfaen"/>
                <w:b/>
              </w:rPr>
              <w:t xml:space="preserve"> </w:t>
            </w:r>
            <w:proofErr w:type="spellStart"/>
            <w:r w:rsidRPr="00D7226D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0C0C44DF" w14:textId="77777777" w:rsidR="003B7FF2" w:rsidRPr="00D7226D" w:rsidRDefault="003B7FF2" w:rsidP="003B7FF2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4DBAE7D7" w14:textId="77777777" w:rsidR="003B7FF2" w:rsidRDefault="003B7FF2" w:rsidP="003B7FF2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614F3E">
              <w:rPr>
                <w:rFonts w:ascii="GHEA Grapalat" w:hAnsi="GHEA Grapalat"/>
                <w:lang w:val="hy-AM"/>
              </w:rPr>
              <w:lastRenderedPageBreak/>
              <w:t>Պատասխանատու է կառուցվածքային ստորաբաժանման աշխատանքների բնույթով պայմանավորված մասնագիտական գործունեության անմիջական արդյունքի համար։</w:t>
            </w:r>
          </w:p>
          <w:p w14:paraId="165D123A" w14:textId="77777777" w:rsidR="003B7FF2" w:rsidRPr="00D7226D" w:rsidRDefault="003B7FF2" w:rsidP="003B7FF2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0B90FCDC" w14:textId="77777777" w:rsidR="003B7FF2" w:rsidRPr="00D7226D" w:rsidRDefault="003B7FF2" w:rsidP="003B7FF2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D7226D">
              <w:rPr>
                <w:rFonts w:ascii="GHEA Grapalat" w:hAnsi="GHEA Grapalat"/>
                <w:lang w:val="hy-AM"/>
              </w:rPr>
              <w:t>Կայացնում է որոշումներ աշխատանքների իրականացման բնույթով պայմանավորված մասնագիտական եզրակացությունների տրամադրման և ՀՀ օրենսդրությամբ նախատեսված դեպքերում որոշումների կայացման շրջանակներում:</w:t>
            </w:r>
          </w:p>
          <w:p w14:paraId="544149D4" w14:textId="77777777" w:rsidR="003B7FF2" w:rsidRPr="00D7226D" w:rsidRDefault="003B7FF2" w:rsidP="003B7FF2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67BA35E9" w14:textId="77777777" w:rsidR="003B7FF2" w:rsidRDefault="003B7FF2" w:rsidP="003B7FF2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3E455C">
              <w:rPr>
                <w:rFonts w:ascii="GHEA Grapalat" w:hAnsi="GHEA Grapalat" w:cs="Sylfaen"/>
                <w:lang w:val="hy-AM"/>
              </w:rPr>
              <w:t>Ունի տվյալ մարմնի նպատակների և խնդիրների իրականացման համար մասնագիտական գործունեության տարածքային ազդեցություն։</w:t>
            </w:r>
          </w:p>
          <w:p w14:paraId="6DB31B0F" w14:textId="77777777" w:rsidR="003B7FF2" w:rsidRPr="00D7226D" w:rsidRDefault="003B7FF2" w:rsidP="003B7FF2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0B22127A" w14:textId="77777777" w:rsidR="003B7FF2" w:rsidRDefault="003B7FF2" w:rsidP="003B7FF2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B227B1">
              <w:rPr>
                <w:rFonts w:ascii="GHEA Grapalat" w:hAnsi="GHEA Grapalat"/>
                <w:lang w:val="hy-AM"/>
              </w:rPr>
              <w:t>Իր իրավասությունների շրջանակներում շփվում և որպես ներկայացուցիչ հանդես է գալիս տվյալ մարմնի ներսում այլ կառուցվածքային ստորաբաժանումների, այլ մարմինների ներկայացուցիչների հետ, հանդես է գալիս պետական մարմինների և միջազգային կազմակերպությունների ներկայացուցիչների մասնակցությամբ ձևավորված աշխատանքային խմբերում:</w:t>
            </w:r>
          </w:p>
          <w:p w14:paraId="352B87E5" w14:textId="77777777" w:rsidR="003B7FF2" w:rsidRPr="00D7226D" w:rsidRDefault="003B7FF2" w:rsidP="003B7FF2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62093129" w14:textId="77777777" w:rsidR="00362941" w:rsidRPr="005F1BBB" w:rsidRDefault="003B7FF2" w:rsidP="003B7FF2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712238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ն տալիս է մասնագիտական լուծումներ և մասնակցում է կառուցվածքային ստորաբաժանման առջև դրված խնդիրների լուծմանը:</w:t>
            </w:r>
          </w:p>
        </w:tc>
      </w:tr>
    </w:tbl>
    <w:p w14:paraId="140AFE44" w14:textId="77777777" w:rsidR="00362941" w:rsidRPr="005F1BBB" w:rsidRDefault="00362941" w:rsidP="00B443DE">
      <w:pPr>
        <w:spacing w:after="0"/>
        <w:rPr>
          <w:rFonts w:ascii="GHEA Grapalat" w:hAnsi="GHEA Grapalat"/>
          <w:lang w:val="hy-AM"/>
        </w:rPr>
      </w:pPr>
    </w:p>
    <w:p w14:paraId="04C92C95" w14:textId="77777777" w:rsidR="0002025E" w:rsidRPr="005F1BBB" w:rsidRDefault="0002025E" w:rsidP="00B443DE">
      <w:pPr>
        <w:spacing w:after="0"/>
        <w:rPr>
          <w:rFonts w:ascii="GHEA Grapalat" w:hAnsi="GHEA Grapalat"/>
          <w:lang w:val="hy-AM"/>
        </w:rPr>
      </w:pPr>
    </w:p>
    <w:sectPr w:rsidR="0002025E" w:rsidRPr="005F1BBB" w:rsidSect="00B443DE">
      <w:pgSz w:w="12240" w:h="15840"/>
      <w:pgMar w:top="851" w:right="1041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3CEC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C5A0A1D"/>
    <w:multiLevelType w:val="hybridMultilevel"/>
    <w:tmpl w:val="36142EE8"/>
    <w:lvl w:ilvl="0" w:tplc="04090001">
      <w:start w:val="1"/>
      <w:numFmt w:val="bullet"/>
      <w:lvlText w:val=""/>
      <w:lvlJc w:val="left"/>
      <w:pPr>
        <w:ind w:left="11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2" w:hanging="360"/>
      </w:pPr>
      <w:rPr>
        <w:rFonts w:ascii="Wingdings" w:hAnsi="Wingdings" w:hint="default"/>
      </w:rPr>
    </w:lvl>
  </w:abstractNum>
  <w:abstractNum w:abstractNumId="4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4B3DB4"/>
    <w:multiLevelType w:val="multilevel"/>
    <w:tmpl w:val="50E8314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BC94398"/>
    <w:multiLevelType w:val="hybridMultilevel"/>
    <w:tmpl w:val="2E8ADB2A"/>
    <w:lvl w:ilvl="0" w:tplc="78F6EF90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5"/>
  </w:num>
  <w:num w:numId="3">
    <w:abstractNumId w:val="9"/>
  </w:num>
  <w:num w:numId="4">
    <w:abstractNumId w:val="1"/>
  </w:num>
  <w:num w:numId="5">
    <w:abstractNumId w:val="10"/>
  </w:num>
  <w:num w:numId="6">
    <w:abstractNumId w:val="5"/>
  </w:num>
  <w:num w:numId="7">
    <w:abstractNumId w:val="12"/>
  </w:num>
  <w:num w:numId="8">
    <w:abstractNumId w:val="6"/>
  </w:num>
  <w:num w:numId="9">
    <w:abstractNumId w:val="11"/>
  </w:num>
  <w:num w:numId="10">
    <w:abstractNumId w:val="13"/>
  </w:num>
  <w:num w:numId="11">
    <w:abstractNumId w:val="16"/>
  </w:num>
  <w:num w:numId="12">
    <w:abstractNumId w:val="4"/>
  </w:num>
  <w:num w:numId="13">
    <w:abstractNumId w:val="3"/>
  </w:num>
  <w:num w:numId="14">
    <w:abstractNumId w:val="8"/>
  </w:num>
  <w:num w:numId="15">
    <w:abstractNumId w:val="14"/>
  </w:num>
  <w:num w:numId="16">
    <w:abstractNumId w:val="2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U2NDSzNDUwtDRT0lEKTi0uzszPAykwrAUAhN+pJywAAAA="/>
  </w:docVars>
  <w:rsids>
    <w:rsidRoot w:val="00362941"/>
    <w:rsid w:val="0002025E"/>
    <w:rsid w:val="000963BB"/>
    <w:rsid w:val="0019167E"/>
    <w:rsid w:val="001D25BA"/>
    <w:rsid w:val="001F3C59"/>
    <w:rsid w:val="00217ABB"/>
    <w:rsid w:val="0022339E"/>
    <w:rsid w:val="00232EEC"/>
    <w:rsid w:val="0027133A"/>
    <w:rsid w:val="002753DA"/>
    <w:rsid w:val="002B4AE7"/>
    <w:rsid w:val="002F2B8B"/>
    <w:rsid w:val="002F3989"/>
    <w:rsid w:val="003048FC"/>
    <w:rsid w:val="003123E3"/>
    <w:rsid w:val="00316382"/>
    <w:rsid w:val="00362941"/>
    <w:rsid w:val="00373097"/>
    <w:rsid w:val="003B7FF2"/>
    <w:rsid w:val="00457B79"/>
    <w:rsid w:val="004D3567"/>
    <w:rsid w:val="00503F70"/>
    <w:rsid w:val="005C6DCA"/>
    <w:rsid w:val="005F1BBB"/>
    <w:rsid w:val="006246B5"/>
    <w:rsid w:val="0069538A"/>
    <w:rsid w:val="006C39B5"/>
    <w:rsid w:val="006D1249"/>
    <w:rsid w:val="00777EEC"/>
    <w:rsid w:val="007B1A2F"/>
    <w:rsid w:val="007C274B"/>
    <w:rsid w:val="008218F5"/>
    <w:rsid w:val="0086460F"/>
    <w:rsid w:val="008E479D"/>
    <w:rsid w:val="008E5923"/>
    <w:rsid w:val="00951B22"/>
    <w:rsid w:val="009F49DC"/>
    <w:rsid w:val="00A2568C"/>
    <w:rsid w:val="00A27FC9"/>
    <w:rsid w:val="00A453A9"/>
    <w:rsid w:val="00AA2D18"/>
    <w:rsid w:val="00B35C35"/>
    <w:rsid w:val="00B443DE"/>
    <w:rsid w:val="00B8384F"/>
    <w:rsid w:val="00BB121A"/>
    <w:rsid w:val="00BB26E6"/>
    <w:rsid w:val="00BC24A9"/>
    <w:rsid w:val="00C5572A"/>
    <w:rsid w:val="00CB24A1"/>
    <w:rsid w:val="00CC64F2"/>
    <w:rsid w:val="00CE745E"/>
    <w:rsid w:val="00D44518"/>
    <w:rsid w:val="00D45DAE"/>
    <w:rsid w:val="00D70B13"/>
    <w:rsid w:val="00D87970"/>
    <w:rsid w:val="00DA742E"/>
    <w:rsid w:val="00DC4E96"/>
    <w:rsid w:val="00E14B85"/>
    <w:rsid w:val="00E37E03"/>
    <w:rsid w:val="00E64A06"/>
    <w:rsid w:val="00E93004"/>
    <w:rsid w:val="00EA110C"/>
    <w:rsid w:val="00EE2F77"/>
    <w:rsid w:val="00F45304"/>
    <w:rsid w:val="00F91B6C"/>
    <w:rsid w:val="00FB6EF4"/>
    <w:rsid w:val="00FC36BC"/>
    <w:rsid w:val="00FE3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9DD7E"/>
  <w15:docId w15:val="{A0D46B4C-4978-4E09-BDE6-E2CD7FA7A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NormalWeb">
    <w:name w:val="Normal (Web)"/>
    <w:basedOn w:val="Normal"/>
    <w:uiPriority w:val="99"/>
    <w:unhideWhenUsed/>
    <w:rsid w:val="002753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9F49D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4</Pages>
  <Words>1034</Words>
  <Characters>5898</Characters>
  <Application>Microsoft Office Word</Application>
  <DocSecurity>0</DocSecurity>
  <Lines>49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69</cp:revision>
  <dcterms:created xsi:type="dcterms:W3CDTF">2019-07-19T06:39:00Z</dcterms:created>
  <dcterms:modified xsi:type="dcterms:W3CDTF">2021-02-13T18:42:00Z</dcterms:modified>
</cp:coreProperties>
</file>